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D1729" w14:textId="2CC47A2E" w:rsidR="00E13822" w:rsidRDefault="00D7499E" w:rsidP="00E13822">
      <w:pPr>
        <w:jc w:val="center"/>
        <w:rPr>
          <w:b/>
        </w:rPr>
      </w:pPr>
      <w:r>
        <w:rPr>
          <w:b/>
        </w:rPr>
        <w:t xml:space="preserve">COMP47360 </w:t>
      </w:r>
      <w:r w:rsidR="00E13822" w:rsidRPr="00E13822">
        <w:rPr>
          <w:b/>
        </w:rPr>
        <w:t>Peer Evaluation Form for Group Work</w:t>
      </w:r>
      <w:r w:rsidR="000A6B58">
        <w:rPr>
          <w:b/>
        </w:rPr>
        <w:t xml:space="preserve"> &amp; Team Contribution</w:t>
      </w:r>
    </w:p>
    <w:p w14:paraId="2C0E613A" w14:textId="77777777" w:rsidR="00E13822" w:rsidRDefault="00E13822" w:rsidP="00E13822"/>
    <w:p w14:paraId="3EB4C609" w14:textId="02F52939" w:rsidR="00E13822" w:rsidRDefault="00E13822" w:rsidP="00E13822">
      <w:r>
        <w:t>Your name ____________________________________________________</w:t>
      </w:r>
      <w:r w:rsidR="00456C63">
        <w:tab/>
      </w:r>
      <w:r w:rsidR="00456C63">
        <w:tab/>
      </w:r>
      <w:r w:rsidR="00456C63">
        <w:tab/>
      </w:r>
      <w:r w:rsidR="00456C63">
        <w:tab/>
      </w:r>
      <w:r w:rsidR="00456C63">
        <w:tab/>
      </w:r>
      <w:bookmarkStart w:id="0" w:name="_GoBack"/>
      <w:bookmarkEnd w:id="0"/>
      <w:r w:rsidR="00456C63">
        <w:t>Team Number____________________</w:t>
      </w:r>
    </w:p>
    <w:p w14:paraId="381E2A8D" w14:textId="77777777" w:rsidR="00E13822" w:rsidRDefault="00E13822" w:rsidP="00E13822"/>
    <w:p w14:paraId="7853308C" w14:textId="02FD2AAF" w:rsidR="00E13822" w:rsidRPr="00F32463" w:rsidRDefault="00E13822" w:rsidP="00E13822">
      <w:pPr>
        <w:rPr>
          <w:b/>
        </w:rPr>
      </w:pPr>
      <w:r>
        <w:t>Write the name of each of your group members in a separate column. For each person, indicate the extent to which you agree with the statement on the left, using a scale of 1-4 (1=strongly disagree; 2=disagree; 3=agree; 4=strongly agree). Total the numbers in each column.</w:t>
      </w:r>
      <w:r w:rsidR="00F32463">
        <w:t xml:space="preserve">  </w:t>
      </w:r>
      <w:r w:rsidR="00F32463" w:rsidRPr="00F32463">
        <w:rPr>
          <w:b/>
        </w:rPr>
        <w:t xml:space="preserve">Note: If all team members were excellent in all </w:t>
      </w:r>
      <w:r w:rsidR="00F32463">
        <w:rPr>
          <w:b/>
        </w:rPr>
        <w:t>criteria</w:t>
      </w:r>
      <w:r w:rsidR="00F32463" w:rsidRPr="00F32463">
        <w:rPr>
          <w:b/>
        </w:rPr>
        <w:t xml:space="preserve"> then all team members could receive the </w:t>
      </w:r>
      <w:r w:rsidR="00F32463">
        <w:rPr>
          <w:b/>
        </w:rPr>
        <w:t xml:space="preserve">same total of </w:t>
      </w:r>
      <w:r w:rsidR="00F32463" w:rsidRPr="00F32463">
        <w:rPr>
          <w:b/>
        </w:rPr>
        <w:t>24.</w:t>
      </w:r>
    </w:p>
    <w:p w14:paraId="2A7A5615" w14:textId="77777777" w:rsidR="00E13822" w:rsidRDefault="00E13822" w:rsidP="00E13822"/>
    <w:tbl>
      <w:tblPr>
        <w:tblStyle w:val="TableGrid"/>
        <w:tblW w:w="12186" w:type="dxa"/>
        <w:jc w:val="center"/>
        <w:tblLook w:val="00A0" w:firstRow="1" w:lastRow="0" w:firstColumn="1" w:lastColumn="0" w:noHBand="0" w:noVBand="0"/>
      </w:tblPr>
      <w:tblGrid>
        <w:gridCol w:w="3397"/>
        <w:gridCol w:w="2977"/>
        <w:gridCol w:w="2977"/>
        <w:gridCol w:w="2835"/>
      </w:tblGrid>
      <w:tr w:rsidR="004D2D5F" w14:paraId="711B5C2B" w14:textId="77777777" w:rsidTr="007C4D37">
        <w:trPr>
          <w:jc w:val="center"/>
        </w:trPr>
        <w:tc>
          <w:tcPr>
            <w:tcW w:w="3397" w:type="dxa"/>
          </w:tcPr>
          <w:p w14:paraId="4DE7E2EA" w14:textId="77777777" w:rsidR="004D2D5F" w:rsidRPr="007C4D37" w:rsidRDefault="004D2D5F" w:rsidP="00E13822">
            <w:pPr>
              <w:rPr>
                <w:b/>
              </w:rPr>
            </w:pPr>
            <w:r w:rsidRPr="007C4D37">
              <w:rPr>
                <w:b/>
              </w:rPr>
              <w:t>Evaluation Criteria</w:t>
            </w:r>
          </w:p>
          <w:p w14:paraId="32453AC6" w14:textId="5CC00760" w:rsidR="00F32463" w:rsidRPr="007C4D37" w:rsidRDefault="00F32463" w:rsidP="00E13822">
            <w:pPr>
              <w:rPr>
                <w:b/>
              </w:rPr>
            </w:pPr>
          </w:p>
        </w:tc>
        <w:tc>
          <w:tcPr>
            <w:tcW w:w="2977" w:type="dxa"/>
          </w:tcPr>
          <w:p w14:paraId="11A39CDF" w14:textId="35A3FF0C" w:rsidR="004D2D5F" w:rsidRPr="007C4D37" w:rsidRDefault="004D2D5F" w:rsidP="00F32463">
            <w:pPr>
              <w:rPr>
                <w:b/>
              </w:rPr>
            </w:pPr>
            <w:r w:rsidRPr="007C4D37">
              <w:rPr>
                <w:b/>
              </w:rPr>
              <w:t xml:space="preserve">Group </w:t>
            </w:r>
            <w:r w:rsidR="00F32463" w:rsidRPr="007C4D37">
              <w:rPr>
                <w:b/>
              </w:rPr>
              <w:t>M</w:t>
            </w:r>
            <w:r w:rsidRPr="007C4D37">
              <w:rPr>
                <w:b/>
              </w:rPr>
              <w:t>ember</w:t>
            </w:r>
            <w:r w:rsidR="00F32463" w:rsidRPr="007C4D37">
              <w:rPr>
                <w:b/>
              </w:rPr>
              <w:t xml:space="preserve"> Name</w:t>
            </w:r>
            <w:r w:rsidRPr="007C4D37">
              <w:rPr>
                <w:b/>
              </w:rPr>
              <w:t>:</w:t>
            </w:r>
          </w:p>
          <w:p w14:paraId="08A9C007" w14:textId="77777777" w:rsidR="00F32463" w:rsidRPr="007C4D37" w:rsidRDefault="00F32463" w:rsidP="00F32463">
            <w:pPr>
              <w:rPr>
                <w:b/>
              </w:rPr>
            </w:pPr>
          </w:p>
          <w:p w14:paraId="3CB9E7A5" w14:textId="53F8FA35" w:rsidR="00F32463" w:rsidRPr="007C4D37" w:rsidRDefault="00F32463" w:rsidP="00F32463">
            <w:pPr>
              <w:rPr>
                <w:b/>
              </w:rPr>
            </w:pPr>
          </w:p>
        </w:tc>
        <w:tc>
          <w:tcPr>
            <w:tcW w:w="2977" w:type="dxa"/>
          </w:tcPr>
          <w:p w14:paraId="51C89477" w14:textId="1F524DD7" w:rsidR="004D2D5F" w:rsidRPr="007C4D37" w:rsidRDefault="004D2D5F" w:rsidP="00F32463">
            <w:pPr>
              <w:rPr>
                <w:b/>
              </w:rPr>
            </w:pPr>
            <w:r w:rsidRPr="007C4D37">
              <w:rPr>
                <w:b/>
              </w:rPr>
              <w:t xml:space="preserve">Group </w:t>
            </w:r>
            <w:r w:rsidR="00F32463" w:rsidRPr="007C4D37">
              <w:rPr>
                <w:b/>
              </w:rPr>
              <w:t>M</w:t>
            </w:r>
            <w:r w:rsidRPr="007C4D37">
              <w:rPr>
                <w:b/>
              </w:rPr>
              <w:t>ember</w:t>
            </w:r>
            <w:r w:rsidR="00F32463" w:rsidRPr="007C4D37">
              <w:rPr>
                <w:b/>
              </w:rPr>
              <w:t xml:space="preserve"> Name</w:t>
            </w:r>
            <w:r w:rsidRPr="007C4D37">
              <w:rPr>
                <w:b/>
              </w:rPr>
              <w:t>:</w:t>
            </w:r>
          </w:p>
        </w:tc>
        <w:tc>
          <w:tcPr>
            <w:tcW w:w="2835" w:type="dxa"/>
          </w:tcPr>
          <w:p w14:paraId="16F48368" w14:textId="5A23CB05" w:rsidR="004D2D5F" w:rsidRPr="007C4D37" w:rsidRDefault="004D2D5F" w:rsidP="00E13822">
            <w:pPr>
              <w:rPr>
                <w:b/>
              </w:rPr>
            </w:pPr>
            <w:r w:rsidRPr="007C4D37">
              <w:rPr>
                <w:b/>
              </w:rPr>
              <w:t xml:space="preserve">Group </w:t>
            </w:r>
            <w:r w:rsidR="00F32463" w:rsidRPr="007C4D37">
              <w:rPr>
                <w:b/>
              </w:rPr>
              <w:t>M</w:t>
            </w:r>
            <w:r w:rsidRPr="007C4D37">
              <w:rPr>
                <w:b/>
              </w:rPr>
              <w:t>ember</w:t>
            </w:r>
            <w:r w:rsidR="00F32463" w:rsidRPr="007C4D37">
              <w:rPr>
                <w:b/>
              </w:rPr>
              <w:t xml:space="preserve"> Name</w:t>
            </w:r>
            <w:r w:rsidRPr="007C4D37">
              <w:rPr>
                <w:b/>
              </w:rPr>
              <w:t>:</w:t>
            </w:r>
          </w:p>
        </w:tc>
      </w:tr>
      <w:tr w:rsidR="004D2D5F" w14:paraId="69A47A52" w14:textId="77777777" w:rsidTr="007C4D37">
        <w:trPr>
          <w:jc w:val="center"/>
        </w:trPr>
        <w:tc>
          <w:tcPr>
            <w:tcW w:w="3397" w:type="dxa"/>
          </w:tcPr>
          <w:p w14:paraId="41ABD728" w14:textId="77777777" w:rsidR="004D2D5F" w:rsidRDefault="004D2D5F" w:rsidP="00E13822">
            <w:r>
              <w:t>Attends group meetings regularly and arrives on time.</w:t>
            </w:r>
          </w:p>
          <w:p w14:paraId="7869E4FB" w14:textId="77777777" w:rsidR="004D2D5F" w:rsidRDefault="004D2D5F" w:rsidP="00E13822"/>
        </w:tc>
        <w:tc>
          <w:tcPr>
            <w:tcW w:w="2977" w:type="dxa"/>
          </w:tcPr>
          <w:p w14:paraId="11826E04" w14:textId="77777777" w:rsidR="004D2D5F" w:rsidRDefault="004D2D5F" w:rsidP="00E13822"/>
        </w:tc>
        <w:tc>
          <w:tcPr>
            <w:tcW w:w="2977" w:type="dxa"/>
          </w:tcPr>
          <w:p w14:paraId="53C35A9B" w14:textId="77777777" w:rsidR="004D2D5F" w:rsidRDefault="004D2D5F" w:rsidP="00E13822"/>
        </w:tc>
        <w:tc>
          <w:tcPr>
            <w:tcW w:w="2835" w:type="dxa"/>
          </w:tcPr>
          <w:p w14:paraId="0877CD45" w14:textId="77777777" w:rsidR="004D2D5F" w:rsidRDefault="004D2D5F" w:rsidP="00E13822"/>
        </w:tc>
      </w:tr>
      <w:tr w:rsidR="004D2D5F" w14:paraId="52F38665" w14:textId="77777777" w:rsidTr="007C4D37">
        <w:trPr>
          <w:jc w:val="center"/>
        </w:trPr>
        <w:tc>
          <w:tcPr>
            <w:tcW w:w="3397" w:type="dxa"/>
          </w:tcPr>
          <w:p w14:paraId="65F58D9A" w14:textId="77777777" w:rsidR="004D2D5F" w:rsidRDefault="004D2D5F" w:rsidP="00E13822">
            <w:r>
              <w:t>Contributes meaningfully to group discussions.</w:t>
            </w:r>
          </w:p>
          <w:p w14:paraId="184649C7" w14:textId="77777777" w:rsidR="004D2D5F" w:rsidRDefault="004D2D5F" w:rsidP="00E13822"/>
        </w:tc>
        <w:tc>
          <w:tcPr>
            <w:tcW w:w="2977" w:type="dxa"/>
          </w:tcPr>
          <w:p w14:paraId="5B89224B" w14:textId="77777777" w:rsidR="004D2D5F" w:rsidRDefault="004D2D5F" w:rsidP="00E13822"/>
        </w:tc>
        <w:tc>
          <w:tcPr>
            <w:tcW w:w="2977" w:type="dxa"/>
          </w:tcPr>
          <w:p w14:paraId="36F590A1" w14:textId="77777777" w:rsidR="004D2D5F" w:rsidRDefault="004D2D5F" w:rsidP="00E13822"/>
        </w:tc>
        <w:tc>
          <w:tcPr>
            <w:tcW w:w="2835" w:type="dxa"/>
          </w:tcPr>
          <w:p w14:paraId="05BA5439" w14:textId="77777777" w:rsidR="004D2D5F" w:rsidRDefault="004D2D5F" w:rsidP="00E13822"/>
        </w:tc>
      </w:tr>
      <w:tr w:rsidR="004D2D5F" w14:paraId="57606CA9" w14:textId="77777777" w:rsidTr="007C4D37">
        <w:trPr>
          <w:jc w:val="center"/>
        </w:trPr>
        <w:tc>
          <w:tcPr>
            <w:tcW w:w="3397" w:type="dxa"/>
          </w:tcPr>
          <w:p w14:paraId="6377AA01" w14:textId="77777777" w:rsidR="004D2D5F" w:rsidRDefault="004D2D5F" w:rsidP="00E13822">
            <w:r>
              <w:t>Completes group assignments on time.</w:t>
            </w:r>
          </w:p>
          <w:p w14:paraId="00C1D5FD" w14:textId="77777777" w:rsidR="004D2D5F" w:rsidRDefault="004D2D5F" w:rsidP="00E13822"/>
        </w:tc>
        <w:tc>
          <w:tcPr>
            <w:tcW w:w="2977" w:type="dxa"/>
          </w:tcPr>
          <w:p w14:paraId="273AF46C" w14:textId="77777777" w:rsidR="004D2D5F" w:rsidRDefault="004D2D5F" w:rsidP="00E13822"/>
        </w:tc>
        <w:tc>
          <w:tcPr>
            <w:tcW w:w="2977" w:type="dxa"/>
          </w:tcPr>
          <w:p w14:paraId="1BBF9ED7" w14:textId="77777777" w:rsidR="004D2D5F" w:rsidRDefault="004D2D5F" w:rsidP="00E13822"/>
        </w:tc>
        <w:tc>
          <w:tcPr>
            <w:tcW w:w="2835" w:type="dxa"/>
          </w:tcPr>
          <w:p w14:paraId="213D67A6" w14:textId="77777777" w:rsidR="004D2D5F" w:rsidRDefault="004D2D5F" w:rsidP="00E13822"/>
        </w:tc>
      </w:tr>
      <w:tr w:rsidR="004D2D5F" w14:paraId="7276FC5C" w14:textId="77777777" w:rsidTr="007C4D37">
        <w:trPr>
          <w:jc w:val="center"/>
        </w:trPr>
        <w:tc>
          <w:tcPr>
            <w:tcW w:w="3397" w:type="dxa"/>
          </w:tcPr>
          <w:p w14:paraId="29357F30" w14:textId="77777777" w:rsidR="004D2D5F" w:rsidRDefault="004D2D5F" w:rsidP="00E13822">
            <w:r>
              <w:t>Prepares work in a quality manner.</w:t>
            </w:r>
          </w:p>
          <w:p w14:paraId="045D2E95" w14:textId="77777777" w:rsidR="004D2D5F" w:rsidRDefault="004D2D5F" w:rsidP="00E13822"/>
        </w:tc>
        <w:tc>
          <w:tcPr>
            <w:tcW w:w="2977" w:type="dxa"/>
          </w:tcPr>
          <w:p w14:paraId="05D0AAF4" w14:textId="77777777" w:rsidR="004D2D5F" w:rsidRDefault="004D2D5F" w:rsidP="00E13822"/>
        </w:tc>
        <w:tc>
          <w:tcPr>
            <w:tcW w:w="2977" w:type="dxa"/>
          </w:tcPr>
          <w:p w14:paraId="313AF52F" w14:textId="77777777" w:rsidR="004D2D5F" w:rsidRDefault="004D2D5F" w:rsidP="00E13822"/>
        </w:tc>
        <w:tc>
          <w:tcPr>
            <w:tcW w:w="2835" w:type="dxa"/>
          </w:tcPr>
          <w:p w14:paraId="3DDCDBCC" w14:textId="77777777" w:rsidR="004D2D5F" w:rsidRDefault="004D2D5F" w:rsidP="00E13822"/>
        </w:tc>
      </w:tr>
      <w:tr w:rsidR="004D2D5F" w14:paraId="5588F6BC" w14:textId="77777777" w:rsidTr="007C4D37">
        <w:trPr>
          <w:jc w:val="center"/>
        </w:trPr>
        <w:tc>
          <w:tcPr>
            <w:tcW w:w="3397" w:type="dxa"/>
          </w:tcPr>
          <w:p w14:paraId="59BC3DCC" w14:textId="77777777" w:rsidR="004D2D5F" w:rsidRDefault="004D2D5F" w:rsidP="00E13822">
            <w:r>
              <w:t>Demonstrates a cooperative and supportive attitude.</w:t>
            </w:r>
          </w:p>
          <w:p w14:paraId="259B9600" w14:textId="77777777" w:rsidR="004D2D5F" w:rsidRDefault="004D2D5F" w:rsidP="00E13822"/>
        </w:tc>
        <w:tc>
          <w:tcPr>
            <w:tcW w:w="2977" w:type="dxa"/>
          </w:tcPr>
          <w:p w14:paraId="5CD63E23" w14:textId="77777777" w:rsidR="004D2D5F" w:rsidRDefault="004D2D5F" w:rsidP="00E13822"/>
        </w:tc>
        <w:tc>
          <w:tcPr>
            <w:tcW w:w="2977" w:type="dxa"/>
          </w:tcPr>
          <w:p w14:paraId="221AB123" w14:textId="77777777" w:rsidR="004D2D5F" w:rsidRDefault="004D2D5F" w:rsidP="00E13822"/>
        </w:tc>
        <w:tc>
          <w:tcPr>
            <w:tcW w:w="2835" w:type="dxa"/>
          </w:tcPr>
          <w:p w14:paraId="750A5F2F" w14:textId="77777777" w:rsidR="004D2D5F" w:rsidRDefault="004D2D5F" w:rsidP="00E13822"/>
        </w:tc>
      </w:tr>
      <w:tr w:rsidR="004D2D5F" w14:paraId="7DB131C5" w14:textId="77777777" w:rsidTr="007C4D37">
        <w:trPr>
          <w:jc w:val="center"/>
        </w:trPr>
        <w:tc>
          <w:tcPr>
            <w:tcW w:w="3397" w:type="dxa"/>
          </w:tcPr>
          <w:p w14:paraId="026E6603" w14:textId="77777777" w:rsidR="004D2D5F" w:rsidRDefault="004D2D5F" w:rsidP="00E13822">
            <w:r>
              <w:t>Contributes significantly to the success of the project.</w:t>
            </w:r>
          </w:p>
          <w:p w14:paraId="604C4127" w14:textId="13580F3B" w:rsidR="004D2D5F" w:rsidRDefault="004D2D5F" w:rsidP="00E13822"/>
        </w:tc>
        <w:tc>
          <w:tcPr>
            <w:tcW w:w="2977" w:type="dxa"/>
          </w:tcPr>
          <w:p w14:paraId="686C5A9F" w14:textId="77777777" w:rsidR="004D2D5F" w:rsidRDefault="004D2D5F" w:rsidP="00E13822"/>
        </w:tc>
        <w:tc>
          <w:tcPr>
            <w:tcW w:w="2977" w:type="dxa"/>
          </w:tcPr>
          <w:p w14:paraId="1FDD745C" w14:textId="77777777" w:rsidR="004D2D5F" w:rsidRDefault="004D2D5F" w:rsidP="00E13822"/>
        </w:tc>
        <w:tc>
          <w:tcPr>
            <w:tcW w:w="2835" w:type="dxa"/>
          </w:tcPr>
          <w:p w14:paraId="0DC5A4CC" w14:textId="77777777" w:rsidR="004D2D5F" w:rsidRDefault="004D2D5F" w:rsidP="00E13822"/>
        </w:tc>
      </w:tr>
      <w:tr w:rsidR="004D2D5F" w14:paraId="17A900C4" w14:textId="77777777" w:rsidTr="007C4D37">
        <w:trPr>
          <w:jc w:val="center"/>
        </w:trPr>
        <w:tc>
          <w:tcPr>
            <w:tcW w:w="3397" w:type="dxa"/>
          </w:tcPr>
          <w:p w14:paraId="11CF5AB7" w14:textId="77777777" w:rsidR="004D2D5F" w:rsidRDefault="004D2D5F" w:rsidP="00E13822">
            <w:pPr>
              <w:jc w:val="right"/>
            </w:pPr>
            <w:r>
              <w:t>TOTALS</w:t>
            </w:r>
          </w:p>
        </w:tc>
        <w:tc>
          <w:tcPr>
            <w:tcW w:w="2977" w:type="dxa"/>
          </w:tcPr>
          <w:p w14:paraId="5AD7D39A" w14:textId="77777777" w:rsidR="004D2D5F" w:rsidRDefault="004D2D5F" w:rsidP="00E13822"/>
          <w:p w14:paraId="24DDB2D5" w14:textId="77777777" w:rsidR="004D2D5F" w:rsidRDefault="004D2D5F" w:rsidP="00E13822"/>
        </w:tc>
        <w:tc>
          <w:tcPr>
            <w:tcW w:w="2977" w:type="dxa"/>
          </w:tcPr>
          <w:p w14:paraId="682260D4" w14:textId="77777777" w:rsidR="004D2D5F" w:rsidRDefault="004D2D5F" w:rsidP="00E13822"/>
        </w:tc>
        <w:tc>
          <w:tcPr>
            <w:tcW w:w="2835" w:type="dxa"/>
          </w:tcPr>
          <w:p w14:paraId="09E9A1DA" w14:textId="77777777" w:rsidR="004D2D5F" w:rsidRDefault="004D2D5F" w:rsidP="00E13822"/>
        </w:tc>
      </w:tr>
    </w:tbl>
    <w:p w14:paraId="7F243B68" w14:textId="564030B4" w:rsidR="004D2D5F" w:rsidRDefault="004D2D5F" w:rsidP="004D2D5F">
      <w:pPr>
        <w:ind w:left="5760"/>
        <w:rPr>
          <w:sz w:val="20"/>
        </w:rPr>
      </w:pPr>
      <w:r w:rsidRPr="00FC05E6">
        <w:rPr>
          <w:sz w:val="20"/>
        </w:rPr>
        <w:t>Adapted from a peer evaluation form developed at Johns Hopkins University</w:t>
      </w:r>
    </w:p>
    <w:p w14:paraId="77996000" w14:textId="0A6C3033" w:rsidR="00F32463" w:rsidRDefault="00F32463" w:rsidP="004D2D5F">
      <w:pPr>
        <w:ind w:left="5760"/>
        <w:rPr>
          <w:sz w:val="20"/>
        </w:rPr>
      </w:pPr>
      <w:r w:rsidRPr="00F32463">
        <w:rPr>
          <w:noProof/>
          <w:sz w:val="2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381BBF0" wp14:editId="6319FE8D">
                <wp:simplePos x="0" y="0"/>
                <wp:positionH relativeFrom="column">
                  <wp:posOffset>457200</wp:posOffset>
                </wp:positionH>
                <wp:positionV relativeFrom="paragraph">
                  <wp:posOffset>0</wp:posOffset>
                </wp:positionV>
                <wp:extent cx="7749540" cy="624078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9540" cy="6240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3A78FC" w14:textId="15E1B2A2" w:rsidR="00652CF9" w:rsidRDefault="00652CF9">
                            <w:r>
                              <w:t>Comments (Optional):</w:t>
                            </w:r>
                          </w:p>
                          <w:p w14:paraId="0E8E9E43" w14:textId="18F06BFA" w:rsidR="00652CF9" w:rsidRDefault="00652C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81BB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pt;margin-top:0;width:610.2pt;height:491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">
                <v:textbox>
                  <w:txbxContent>
                    <w:p w14:paraId="683A78FC" w14:textId="15E1B2A2" w:rsidR="00652CF9" w:rsidRDefault="00652CF9">
                      <w:r>
                        <w:t>Comments (Optional):</w:t>
                      </w:r>
                    </w:p>
                    <w:p w14:paraId="0E8E9E43" w14:textId="18F06BFA" w:rsidR="00652CF9" w:rsidRDefault="00652CF9"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F32463" w:rsidSect="00E13822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2tDQ2tjQxN7G0MDRW0lEKTi0uzszPAykwrAUAC4l1iCwAAAA="/>
  </w:docVars>
  <w:rsids>
    <w:rsidRoot w:val="00E13822"/>
    <w:rsid w:val="000A6B58"/>
    <w:rsid w:val="002D17B9"/>
    <w:rsid w:val="002F3791"/>
    <w:rsid w:val="003142C9"/>
    <w:rsid w:val="00456C63"/>
    <w:rsid w:val="004D2D5F"/>
    <w:rsid w:val="00652CF9"/>
    <w:rsid w:val="007C4D37"/>
    <w:rsid w:val="008F3254"/>
    <w:rsid w:val="00D7499E"/>
    <w:rsid w:val="00E13822"/>
    <w:rsid w:val="00F32463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1DB8AC4"/>
  <w15:docId w15:val="{A2FB03B7-765E-4F88-B5F6-214D77190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Gavin</cp:lastModifiedBy>
  <cp:revision>3</cp:revision>
  <dcterms:created xsi:type="dcterms:W3CDTF">2018-08-24T08:47:00Z</dcterms:created>
  <dcterms:modified xsi:type="dcterms:W3CDTF">2018-08-24T08:49:00Z</dcterms:modified>
</cp:coreProperties>
</file>